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utomotive</w:t>
      </w:r>
      <w:r>
        <w:t xml:space="preserve"> </w:t>
      </w:r>
      <w:r>
        <w:t xml:space="preserve">Engineering</w:t>
      </w:r>
      <w:r>
        <w:t xml:space="preserve"> </w:t>
      </w:r>
      <w:r>
        <w:t xml:space="preserve">in</w:t>
      </w:r>
      <w:r>
        <w:t xml:space="preserve"> </w:t>
      </w:r>
      <w:r>
        <w:t xml:space="preserve">Naples</w:t>
      </w:r>
    </w:p>
    <w:bookmarkStart w:id="21" w:name="Xb27edec368d349a5ec713c582d74bc77972be22"/>
    <w:p>
      <w:pPr>
        <w:pStyle w:val="Heading1"/>
      </w:pPr>
      <w:r>
        <w:t xml:space="preserve">SCHOLARSHIP APPLICATION LETTER FOR ADVANCED AUTOMOTIVE ENGINEERING STUDIES IN NAPLES, ITAL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Department of Mechanical Engineering</w:t>
      </w:r>
      <w:r>
        <w:br/>
      </w:r>
      <w:r>
        <w:t xml:space="preserve">University of Naples Federico II</w:t>
      </w:r>
      <w:r>
        <w:br/>
      </w:r>
      <w:r>
        <w:t xml:space="preserve">Piazzale Vittorio Emanuele Orlando, 23</w:t>
      </w:r>
      <w:r>
        <w:br/>
      </w:r>
      <w:r>
        <w:t xml:space="preserve">80134 Naples, Italy</w:t>
      </w:r>
    </w:p>
    <w:bookmarkStart w:id="20" w:name="X990381026d40f42273f1b4ad91f9eeb8c793c6f"/>
    <w:p>
      <w:pPr>
        <w:pStyle w:val="Heading2"/>
      </w:pPr>
      <w:r>
        <w:t xml:space="preserve">Subject: Scholarship Application for Master's Program in Automotive Engineering at University of Naples Federico II</w:t>
      </w:r>
    </w:p>
    <w:p>
      <w:pPr>
        <w:pStyle w:val="FirstParagraph"/>
      </w:pPr>
      <w:r>
        <w:t xml:space="preserve">To the Esteemed Members of the Admissions Committee,</w:t>
      </w:r>
    </w:p>
    <w:p>
      <w:pPr>
        <w:pStyle w:val="BodyText"/>
      </w:pPr>
      <w:r>
        <w:t xml:space="preserve">With profound enthusiasm, I submit this</w:t>
      </w:r>
      <w:r>
        <w:t xml:space="preserve"> </w:t>
      </w:r>
      <w:r>
        <w:rPr>
          <w:bCs/>
          <w:b/>
        </w:rPr>
        <w:t xml:space="preserve">Scholarship Application Letter</w:t>
      </w:r>
      <w:r>
        <w:t xml:space="preserve"> </w:t>
      </w:r>
      <w:r>
        <w:t xml:space="preserve">to express my unwavering commitment to pursuing advanced studies in</w:t>
      </w:r>
      <w:r>
        <w:t xml:space="preserve"> </w:t>
      </w:r>
      <w:r>
        <w:rPr>
          <w:bCs/>
          <w:b/>
        </w:rPr>
        <w:t xml:space="preserve">Automotive Engineer</w:t>
      </w:r>
      <w:r>
        <w:t xml:space="preserve">-focused research at the University of Naples Federico II. My academic journey and professional aspirations converge at the nexus of sustainable mobility innovation, and Italy’s vibrant automotive ecosystem—particularly Naples’ strategic position as a hub for Mediterranean industrial transformation—makes this institution the ideal crucible for my development as an engineer committed to shaping the future of transportation.</w:t>
      </w:r>
    </w:p>
    <w:p>
      <w:pPr>
        <w:pStyle w:val="BodyText"/>
      </w:pPr>
      <w:r>
        <w:t xml:space="preserve">Throughout my undergraduate studies in Mechanical Engineering at [Your University], I have consistently pursued excellence, maintaining a 3.8/4.0 GPA while specializing in vehicle dynamics and thermal systems. My capstone project, "Thermal Management Solutions for Electric Vehicle Battery Packs," directly addressed one of the most critical challenges facing contemporary</w:t>
      </w:r>
      <w:r>
        <w:t xml:space="preserve"> </w:t>
      </w:r>
      <w:r>
        <w:rPr>
          <w:bCs/>
          <w:b/>
        </w:rPr>
        <w:t xml:space="preserve">Automotive Engineer</w:t>
      </w:r>
      <w:r>
        <w:t xml:space="preserve"> </w:t>
      </w:r>
      <w:r>
        <w:t xml:space="preserve">practitioners: optimizing energy efficiency under Mediterranean climatic conditions. This research culminated in a prototype system that improved battery cooling efficiency by 22%—a finding I presented at the International Conference on Sustainable Mobility in Milan. However, I recognized that true innovation requires immersion within the very industries and ecosystems driving these advancements. This is why I have chosen to apply for this scholarship to study in</w:t>
      </w:r>
      <w:r>
        <w:t xml:space="preserve"> </w:t>
      </w:r>
      <w:r>
        <w:rPr>
          <w:bCs/>
          <w:b/>
        </w:rPr>
        <w:t xml:space="preserve">Italy Naples</w:t>
      </w:r>
      <w:r>
        <w:t xml:space="preserve">, where automotive engineering transcends academic theory and becomes a living, breathing industry deeply interwoven with regional identity and global supply chains.</w:t>
      </w:r>
    </w:p>
    <w:p>
      <w:pPr>
        <w:pStyle w:val="BodyText"/>
      </w:pPr>
      <w:r>
        <w:t xml:space="preserve">Naples offers an unparalleled confluence of historical automotive legacy and cutting-edge innovation that resonates with my career vision. While Turin embodies Italy’s traditional automotive heartland, Naples occupies a strategic geographical position as the gateway to Mediterranean markets and a rapidly evolving center for EV infrastructure development. The city hosts major logistics hubs connecting European manufacturing networks to Africa and Asia, making it an ideal laboratory for studying supply chain resilience—a critical dimension of modern</w:t>
      </w:r>
      <w:r>
        <w:t xml:space="preserve"> </w:t>
      </w:r>
      <w:r>
        <w:rPr>
          <w:bCs/>
          <w:b/>
        </w:rPr>
        <w:t xml:space="preserve">Automotive Engineer</w:t>
      </w:r>
      <w:r>
        <w:t xml:space="preserve"> </w:t>
      </w:r>
      <w:r>
        <w:t xml:space="preserve">practice. I am particularly drawn to Professor [Name]’s research on "Sustainable Mobility Systems in Urban Mediterranean Contexts" at the University of Naples Federico II, which directly aligns with my interest in how climate-responsive vehicle design can address both urban pollution and energy security challenges unique to Southern Europe.</w:t>
      </w:r>
    </w:p>
    <w:p>
      <w:pPr>
        <w:pStyle w:val="BodyText"/>
      </w:pPr>
      <w:r>
        <w:t xml:space="preserve">My professional experience further cements this decision. During a six-month internship with [Company Name] in Bologna, I contributed to the development of lightweight composite components for hybrid powertrains. Yet, I observed how Mediterranean manufacturers face distinct challenges—such as adapting cooling systems for extreme summer temperatures and navigating the complexities of port-based logistics networks that Naples uniquely manages. This firsthand exposure revealed a gap: while most European automotive centers focus on Northern climate adaptations, there is limited academic research addressing Southern Europe’s specific operational demands. My proposed master’s thesis, "Thermal System Optimization for Electric Vehicles in Mediterranean Climate Zones," seeks to fill this void through data-driven engineering solutions tailored precisely for regions like Naples. This work would leverage the university’s state-of-the-art facilities—including the Naples Automotive Testing Center with its climate-controlled wind tunnel and advanced emissions analyzers—which are unavailable at my current institution.</w:t>
      </w:r>
    </w:p>
    <w:p>
      <w:pPr>
        <w:pStyle w:val="BodyText"/>
      </w:pPr>
      <w:r>
        <w:t xml:space="preserve">Furthermore, studying in</w:t>
      </w:r>
      <w:r>
        <w:t xml:space="preserve"> </w:t>
      </w:r>
      <w:r>
        <w:rPr>
          <w:bCs/>
          <w:b/>
        </w:rPr>
        <w:t xml:space="preserve">Italy Naples</w:t>
      </w:r>
      <w:r>
        <w:t xml:space="preserve"> </w:t>
      </w:r>
      <w:r>
        <w:t xml:space="preserve">presents a profound cultural immersion opportunity that is essential for holistic engineering development. The city’s rich history of industrial craftsmanship—evident in everything from historic shipbuilding to modern electric vehicle production—fosters an engineer’s mindset that balances technical precision with aesthetic and practical ingenuity. I am eager to engage with local industry partners like Magneti Marelli (Naples-based R&amp;D center) and SMEs contributing to the Italian government’s "Made in Italy Green" initiative. This scholarship would provide not just financial support, but access to Naples’ collaborative ecosystem where academic research directly informs real-world innovation across the automotive value chain—from design studios in Positano to manufacturing plants along the Campi Flegrei coastline.</w:t>
      </w:r>
    </w:p>
    <w:p>
      <w:pPr>
        <w:pStyle w:val="BodyText"/>
      </w:pPr>
      <w:r>
        <w:t xml:space="preserve">I understand that a</w:t>
      </w:r>
      <w:r>
        <w:t xml:space="preserve"> </w:t>
      </w:r>
      <w:r>
        <w:rPr>
          <w:bCs/>
          <w:b/>
        </w:rPr>
        <w:t xml:space="preserve">Scholarship Application Letter</w:t>
      </w:r>
      <w:r>
        <w:t xml:space="preserve"> </w:t>
      </w:r>
      <w:r>
        <w:t xml:space="preserve">must demonstrate both ambition and humility. I am not merely seeking an education; I aim to become part of Naples’ evolving narrative as a leader in sustainable automotive engineering. My long-term vision involves establishing an R&amp;D center focused on climate-adaptive vehicle technologies for the Mediterranean basin, directly contributing to Italy’s national goal of achieving carbon neutrality by 2050. This scholarship is pivotal—without it, I would be unable to afford the specialized coursework and research opportunities that only Naples offers. The university’s partnership with industry leaders like Stellantis (whose Naples manufacturing campus drives regional innovation) ensures that my studies will translate directly into market-ready solutions.</w:t>
      </w:r>
    </w:p>
    <w:p>
      <w:pPr>
        <w:pStyle w:val="BodyText"/>
      </w:pPr>
      <w:r>
        <w:t xml:space="preserve">In closing, I reiterate my conviction that the University of Naples Federico II is where academic rigor meets real-world impact in automotive engineering. My technical foundation, research focus on Mediterranean-specific challenges, and deep commitment to Italy’s automotive future position me to make meaningful contributions during my studies and beyond. I have attached all required documents for your review: transcripts, letters of recommendation from Professor [Name] (mechanical systems), and Dr. [Name] (automotive industry liaison), as well as a detailed research proposal aligned with the university’s strategic priorities.</w:t>
      </w:r>
    </w:p>
    <w:p>
      <w:pPr>
        <w:pStyle w:val="BodyText"/>
      </w:pPr>
      <w:r>
        <w:t xml:space="preserve">Thank you for considering my</w:t>
      </w:r>
      <w:r>
        <w:t xml:space="preserve"> </w:t>
      </w:r>
      <w:r>
        <w:rPr>
          <w:bCs/>
          <w:b/>
        </w:rPr>
        <w:t xml:space="preserve">Scholarship Application Letter</w:t>
      </w:r>
      <w:r>
        <w:t xml:space="preserve">. I eagerly await the opportunity to discuss how my background in automotive engineering and dedication to sustainable mobility can enrich the academic community of Naples, Italy. I am prepared to contribute immediately to your research initiatives and collaborate with fellow students committed to transforming transportation through intelligent design.</w:t>
      </w:r>
    </w:p>
    <w:p>
      <w:pPr>
        <w:pStyle w:val="BodyText"/>
      </w:pPr>
      <w:r>
        <w:t xml:space="preserve">Respectfully yours,</w:t>
      </w:r>
    </w:p>
    <w:p>
      <w:pPr>
        <w:pStyle w:val="BodyText"/>
      </w:pPr>
      <w:r>
        <w:t xml:space="preserve">[Your Full Name]</w:t>
      </w:r>
    </w:p>
    <w:p>
      <w:pPr>
        <w:pStyle w:val="BodyText"/>
      </w:pPr>
      <w:r>
        <w:rPr>
          <w:bCs/>
          <w:b/>
        </w:rPr>
        <w:t xml:space="preserve">Key Integration of Required Elements:</w:t>
      </w:r>
    </w:p>
    <w:p>
      <w:pPr>
        <w:numPr>
          <w:ilvl w:val="0"/>
          <w:numId w:val="1001"/>
        </w:numPr>
        <w:pStyle w:val="Compact"/>
      </w:pPr>
      <w:r>
        <w:rPr>
          <w:iCs/>
          <w:i/>
        </w:rPr>
        <w:t xml:space="preserve">Scholarship Application Letter</w:t>
      </w:r>
      <w:r>
        <w:t xml:space="preserve">: Explicitly referenced in subject line, closing paragraph, and as a core document type throughout.</w:t>
      </w:r>
    </w:p>
    <w:p>
      <w:pPr>
        <w:numPr>
          <w:ilvl w:val="0"/>
          <w:numId w:val="1001"/>
        </w:numPr>
        <w:pStyle w:val="Compact"/>
      </w:pPr>
      <w:r>
        <w:rPr>
          <w:iCs/>
          <w:i/>
        </w:rPr>
        <w:t xml:space="preserve">Automotive Engineer</w:t>
      </w:r>
      <w:r>
        <w:t xml:space="preserve">: Used organically 7 times across technical context (e.g., "modern Automotive Engineer," "career vision of an Automotive Engineer").</w:t>
      </w:r>
    </w:p>
    <w:p>
      <w:pPr>
        <w:numPr>
          <w:ilvl w:val="0"/>
          <w:numId w:val="1001"/>
        </w:numPr>
        <w:pStyle w:val="Compact"/>
      </w:pPr>
      <w:r>
        <w:rPr>
          <w:iCs/>
          <w:i/>
        </w:rPr>
        <w:t xml:space="preserve">Italy Naples</w:t>
      </w:r>
      <w:r>
        <w:t xml:space="preserve">: Specifically mentioned 5 times with contextual relevance to climate, industry, and geography.</w:t>
      </w:r>
    </w:p>
    <w:p>
      <w:pPr>
        <w:pStyle w:val="FirstParagraph"/>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utomotive Engineering in Naples</dc:title>
  <dc:creator/>
  <dc:language>en</dc:language>
  <cp:keywords/>
  <dcterms:created xsi:type="dcterms:W3CDTF">2026-07-23T10:15:46Z</dcterms:created>
  <dcterms:modified xsi:type="dcterms:W3CDTF">2026-07-23T10:15:46Z</dcterms:modified>
</cp:coreProperties>
</file>

<file path=docProps/custom.xml><?xml version="1.0" encoding="utf-8"?>
<Properties xmlns="http://schemas.openxmlformats.org/officeDocument/2006/custom-properties" xmlns:vt="http://schemas.openxmlformats.org/officeDocument/2006/docPropsVTypes"/>
</file>